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BB2E6" w14:textId="1720CB54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3</w:t>
      </w:r>
    </w:p>
    <w:p w14:paraId="6DFA4CEB" w14:textId="3C84408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76DD3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55E9D890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0" w:name="OLE_LINK37"/>
            <w:bookmarkStart w:id="1" w:name="OLE_LINK38"/>
            <w:r w:rsidR="00E45FF7">
              <w:t xml:space="preserve">mplemented the </w:t>
            </w:r>
            <w:r w:rsidR="00C54C68">
              <w:t>database</w:t>
            </w:r>
            <w:r w:rsidR="00E45FF7" w:rsidRPr="00E45FF7">
              <w:t xml:space="preserve"> </w:t>
            </w:r>
            <w:bookmarkEnd w:id="0"/>
            <w:bookmarkEnd w:id="1"/>
            <w:r w:rsidR="00C54C68">
              <w:t xml:space="preserve">using </w:t>
            </w:r>
            <w:proofErr w:type="spellStart"/>
            <w:r w:rsidR="00C54C68">
              <w:t>prisma</w:t>
            </w:r>
            <w:proofErr w:type="spellEnd"/>
            <w:r w:rsidR="00C54C68">
              <w:t xml:space="preserve"> and </w:t>
            </w:r>
            <w:proofErr w:type="spellStart"/>
            <w:r w:rsidR="00C54C68">
              <w:t>sqlite</w:t>
            </w:r>
            <w:proofErr w:type="spellEnd"/>
          </w:p>
        </w:tc>
        <w:tc>
          <w:tcPr>
            <w:tcW w:w="630" w:type="dxa"/>
          </w:tcPr>
          <w:p w14:paraId="51EC9357" w14:textId="29AF8113" w:rsidR="000B41BE" w:rsidRDefault="00C54C68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450E3812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</w:t>
            </w:r>
            <w:r w:rsidR="00976DD3">
              <w:t>B</w:t>
            </w:r>
            <w:r>
              <w:t xml:space="preserve"> - </w:t>
            </w:r>
            <w:r w:rsidR="00E45FF7">
              <w:t xml:space="preserve">Implemented the </w:t>
            </w:r>
            <w:r w:rsidR="00C54C68">
              <w:t>user interface</w:t>
            </w:r>
            <w:r w:rsidR="00E45FF7" w:rsidRPr="00E45FF7">
              <w:t xml:space="preserve"> </w:t>
            </w:r>
            <w:r w:rsidR="00C54C68">
              <w:t xml:space="preserve">using next </w:t>
            </w:r>
            <w:proofErr w:type="spellStart"/>
            <w:r w:rsidR="00C54C68">
              <w:t>js</w:t>
            </w:r>
            <w:proofErr w:type="spellEnd"/>
            <w:r w:rsidR="00C54C68">
              <w:t xml:space="preserve"> and react</w:t>
            </w:r>
          </w:p>
        </w:tc>
        <w:tc>
          <w:tcPr>
            <w:tcW w:w="630" w:type="dxa"/>
          </w:tcPr>
          <w:p w14:paraId="0393C90C" w14:textId="6AB7880D" w:rsidR="000B41BE" w:rsidRDefault="00C54C68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19"/>
      <w:bookmarkStart w:id="3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2"/>
      <w:bookmarkEnd w:id="3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88C1A" w14:textId="77777777" w:rsidR="00111ECD" w:rsidRDefault="00111ECD" w:rsidP="007D42BF">
      <w:pPr>
        <w:spacing w:after="0" w:line="240" w:lineRule="auto"/>
      </w:pPr>
      <w:r>
        <w:separator/>
      </w:r>
    </w:p>
  </w:endnote>
  <w:endnote w:type="continuationSeparator" w:id="0">
    <w:p w14:paraId="6A30DF4D" w14:textId="77777777" w:rsidR="00111ECD" w:rsidRDefault="00111EC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F7E3A" w14:textId="77777777" w:rsidR="00111ECD" w:rsidRDefault="00111ECD" w:rsidP="007D42BF">
      <w:pPr>
        <w:spacing w:after="0" w:line="240" w:lineRule="auto"/>
      </w:pPr>
      <w:r>
        <w:separator/>
      </w:r>
    </w:p>
  </w:footnote>
  <w:footnote w:type="continuationSeparator" w:id="0">
    <w:p w14:paraId="6DF87FA4" w14:textId="77777777" w:rsidR="00111ECD" w:rsidRDefault="00111EC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4C68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8</cp:revision>
  <dcterms:created xsi:type="dcterms:W3CDTF">2023-04-16T23:49:00Z</dcterms:created>
  <dcterms:modified xsi:type="dcterms:W3CDTF">2023-05-09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